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1154BE44" w:rsidR="00920CF8" w:rsidRPr="002F30A4" w:rsidRDefault="00961706" w:rsidP="00920CF8">
      <w:pPr>
        <w:rPr>
          <w:rFonts w:ascii="Myriad Pro" w:hAnsi="Myriad Pro"/>
        </w:rPr>
      </w:pPr>
      <w:r>
        <w:rPr>
          <w:rFonts w:ascii="Myriad Pro" w:hAnsi="Myriad Pro"/>
        </w:rPr>
        <w:t>Date: 9</w:t>
      </w:r>
      <w:r w:rsidR="00920CF8" w:rsidRPr="002F30A4">
        <w:rPr>
          <w:rFonts w:ascii="Myriad Pro" w:hAnsi="Myriad Pro"/>
        </w:rPr>
        <w:t>/</w:t>
      </w:r>
      <w:r>
        <w:rPr>
          <w:rFonts w:ascii="Myriad Pro" w:hAnsi="Myriad Pro"/>
        </w:rPr>
        <w:t>20</w:t>
      </w:r>
      <w:r w:rsidR="00920CF8" w:rsidRPr="002F30A4">
        <w:rPr>
          <w:rFonts w:ascii="Myriad Pro" w:hAnsi="Myriad Pro"/>
        </w:rPr>
        <w:t>/2021</w:t>
      </w:r>
    </w:p>
    <w:p w14:paraId="532B9A59" w14:textId="1D0E5FA2" w:rsidR="00920CF8" w:rsidRPr="002F30A4" w:rsidRDefault="00920CF8" w:rsidP="00920CF8">
      <w:pPr>
        <w:rPr>
          <w:rFonts w:ascii="Myriad Pro" w:hAnsi="Myriad Pro"/>
        </w:rPr>
      </w:pPr>
      <w:r w:rsidRPr="002F30A4">
        <w:rPr>
          <w:rFonts w:ascii="Myriad Pro" w:hAnsi="Myriad Pro"/>
        </w:rPr>
        <w:t xml:space="preserve">Time: </w:t>
      </w:r>
      <w:r w:rsidR="00961706">
        <w:rPr>
          <w:rFonts w:ascii="Myriad Pro" w:hAnsi="Myriad Pro"/>
        </w:rPr>
        <w:t>1</w:t>
      </w:r>
      <w:r w:rsidRPr="002F30A4">
        <w:rPr>
          <w:rFonts w:ascii="Myriad Pro" w:hAnsi="Myriad Pro"/>
        </w:rPr>
        <w:t>: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0282A1F7" w14:textId="0104A5EE" w:rsidR="00DB2228" w:rsidRDefault="00DB2228" w:rsidP="00DB2228">
      <w:pPr>
        <w:pStyle w:val="ListParagraph"/>
        <w:numPr>
          <w:ilvl w:val="0"/>
          <w:numId w:val="2"/>
        </w:numPr>
        <w:rPr>
          <w:rFonts w:ascii="Myriad Pro" w:hAnsi="Myriad Pro"/>
        </w:rPr>
      </w:pPr>
      <w:r>
        <w:rPr>
          <w:rFonts w:ascii="Myriad Pro" w:hAnsi="Myriad Pro"/>
        </w:rPr>
        <w:t xml:space="preserve">Marketing and Communication </w:t>
      </w:r>
      <w:r w:rsidR="00961706">
        <w:rPr>
          <w:rFonts w:ascii="Myriad Pro" w:hAnsi="Myriad Pro"/>
        </w:rPr>
        <w:t>Update</w:t>
      </w:r>
    </w:p>
    <w:p w14:paraId="4491B826" w14:textId="77777777" w:rsidR="00DB2228" w:rsidRDefault="00DB2228" w:rsidP="00DB2228">
      <w:pPr>
        <w:pStyle w:val="ListParagraph"/>
        <w:numPr>
          <w:ilvl w:val="0"/>
          <w:numId w:val="0"/>
        </w:numPr>
        <w:ind w:left="720"/>
        <w:rPr>
          <w:rFonts w:ascii="Myriad Pro" w:hAnsi="Myriad Pro"/>
        </w:rPr>
      </w:pPr>
    </w:p>
    <w:p w14:paraId="28EBEE4D" w14:textId="66843BE6" w:rsidR="00B01362" w:rsidRPr="00B01362" w:rsidRDefault="00DB2228" w:rsidP="00B01362">
      <w:pPr>
        <w:pStyle w:val="ListParagraph"/>
        <w:numPr>
          <w:ilvl w:val="0"/>
          <w:numId w:val="2"/>
        </w:numPr>
        <w:rPr>
          <w:rFonts w:ascii="Myriad Pro" w:hAnsi="Myriad Pro"/>
        </w:rPr>
      </w:pPr>
      <w:r>
        <w:rPr>
          <w:rFonts w:ascii="Myriad Pro" w:hAnsi="Myriad Pro"/>
        </w:rPr>
        <w:t>Assessment of Programs</w:t>
      </w:r>
    </w:p>
    <w:p w14:paraId="4A689369" w14:textId="00EDBF67" w:rsidR="00B01362" w:rsidRPr="00DB2228" w:rsidRDefault="00B01362" w:rsidP="00B01362">
      <w:pPr>
        <w:pStyle w:val="ListParagraph"/>
        <w:numPr>
          <w:ilvl w:val="1"/>
          <w:numId w:val="2"/>
        </w:numPr>
        <w:rPr>
          <w:rFonts w:ascii="Myriad Pro" w:hAnsi="Myriad Pro"/>
        </w:rPr>
      </w:pPr>
      <w:r>
        <w:rPr>
          <w:rFonts w:ascii="Myriad Pro" w:hAnsi="Myriad Pro"/>
        </w:rPr>
        <w:t>Track Attendance</w:t>
      </w:r>
    </w:p>
    <w:p w14:paraId="4A7D55CE" w14:textId="77777777" w:rsidR="003773C6" w:rsidRPr="003773C6" w:rsidRDefault="003773C6" w:rsidP="003773C6">
      <w:pPr>
        <w:rPr>
          <w:rFonts w:ascii="Myriad Pro" w:hAnsi="Myriad Pro"/>
        </w:rPr>
      </w:pPr>
    </w:p>
    <w:p w14:paraId="44FE0F6F" w14:textId="46242909" w:rsidR="00961706" w:rsidRDefault="00961706" w:rsidP="00BD1934">
      <w:pPr>
        <w:pStyle w:val="ListParagraph"/>
        <w:numPr>
          <w:ilvl w:val="0"/>
          <w:numId w:val="2"/>
        </w:numPr>
        <w:rPr>
          <w:rFonts w:ascii="Myriad Pro" w:hAnsi="Myriad Pro"/>
        </w:rPr>
      </w:pPr>
      <w:r>
        <w:rPr>
          <w:rFonts w:ascii="Myriad Pro" w:hAnsi="Myriad Pro"/>
        </w:rPr>
        <w:t>LGBTQ+ History Month Website</w:t>
      </w:r>
    </w:p>
    <w:p w14:paraId="6823D492" w14:textId="77777777" w:rsidR="005F76E2" w:rsidRPr="005F76E2" w:rsidRDefault="005F76E2" w:rsidP="005F76E2">
      <w:pPr>
        <w:pStyle w:val="ListParagraph"/>
        <w:numPr>
          <w:ilvl w:val="0"/>
          <w:numId w:val="0"/>
        </w:numPr>
        <w:ind w:left="648"/>
        <w:rPr>
          <w:rFonts w:ascii="Myriad Pro" w:hAnsi="Myriad Pro"/>
        </w:rPr>
      </w:pPr>
    </w:p>
    <w:p w14:paraId="5EAB57CA" w14:textId="1D16359A" w:rsidR="005F76E2" w:rsidRPr="00B01362" w:rsidRDefault="005F76E2" w:rsidP="00B01362">
      <w:pPr>
        <w:pStyle w:val="ListParagraph"/>
        <w:numPr>
          <w:ilvl w:val="0"/>
          <w:numId w:val="2"/>
        </w:numPr>
        <w:rPr>
          <w:rFonts w:ascii="Myriad Pro" w:hAnsi="Myriad Pro"/>
        </w:rPr>
      </w:pPr>
      <w:r>
        <w:rPr>
          <w:rFonts w:ascii="Myriad Pro" w:hAnsi="Myriad Pro"/>
        </w:rPr>
        <w:t>Fill out Program Proposal Form</w:t>
      </w:r>
      <w:bookmarkStart w:id="0" w:name="_GoBack"/>
      <w:bookmarkEnd w:id="0"/>
    </w:p>
    <w:p w14:paraId="2AC4E5A9" w14:textId="30FD15BD" w:rsidR="005F76E2" w:rsidRPr="005F76E2" w:rsidRDefault="005F76E2" w:rsidP="005F76E2">
      <w:pPr>
        <w:pStyle w:val="ListParagraph"/>
        <w:numPr>
          <w:ilvl w:val="1"/>
          <w:numId w:val="2"/>
        </w:numPr>
        <w:rPr>
          <w:rFonts w:ascii="Myriad Pro" w:hAnsi="Myriad Pro"/>
        </w:rPr>
      </w:pPr>
      <w:hyperlink r:id="rId11" w:history="1">
        <w:r w:rsidRPr="005F76E2">
          <w:rPr>
            <w:rStyle w:val="Hyperlink"/>
            <w:rFonts w:ascii="Myriad Pro" w:hAnsi="Myriad Pro"/>
            <w:color w:val="auto"/>
          </w:rPr>
          <w:t>https://forms.office.com/Pages/ResponsePage.aspx?id=qp4718kHxEemzvE77g6BF1wHQIZpSHBMixJIZWZVDXhUQ1JBN1RJOUtJNTFXMUc2VVRQV1dUQlE4NSQlQCN0PWcu</w:t>
        </w:r>
      </w:hyperlink>
      <w:r w:rsidRPr="005F76E2">
        <w:rPr>
          <w:rFonts w:ascii="Myriad Pro" w:hAnsi="Myriad Pro"/>
        </w:rPr>
        <w:t xml:space="preserve"> </w:t>
      </w:r>
    </w:p>
    <w:p w14:paraId="61A2ED4A" w14:textId="77777777" w:rsidR="00961706" w:rsidRPr="00961706" w:rsidRDefault="00961706" w:rsidP="00961706">
      <w:pPr>
        <w:pStyle w:val="ListParagraph"/>
        <w:numPr>
          <w:ilvl w:val="0"/>
          <w:numId w:val="0"/>
        </w:numPr>
        <w:ind w:left="648"/>
        <w:rPr>
          <w:rFonts w:ascii="Myriad Pro" w:hAnsi="Myriad Pro"/>
        </w:rPr>
      </w:pPr>
    </w:p>
    <w:p w14:paraId="41A7BF97" w14:textId="4B7790E2" w:rsidR="002F30A4" w:rsidRDefault="003B14DF" w:rsidP="00BD1934">
      <w:pPr>
        <w:pStyle w:val="ListParagraph"/>
        <w:numPr>
          <w:ilvl w:val="0"/>
          <w:numId w:val="2"/>
        </w:numPr>
        <w:rPr>
          <w:rFonts w:ascii="Myriad Pro" w:hAnsi="Myriad Pro"/>
        </w:rPr>
      </w:pPr>
      <w:r>
        <w:rPr>
          <w:rFonts w:ascii="Myriad Pro" w:hAnsi="Myriad Pro"/>
        </w:rPr>
        <w:t>Program Updates</w:t>
      </w:r>
    </w:p>
    <w:p w14:paraId="5DF41E02" w14:textId="5E6C3581" w:rsidR="00B01362" w:rsidRDefault="00B01362" w:rsidP="001E1AF6">
      <w:pPr>
        <w:pStyle w:val="ListParagraph"/>
        <w:numPr>
          <w:ilvl w:val="1"/>
          <w:numId w:val="2"/>
        </w:numPr>
        <w:rPr>
          <w:rFonts w:ascii="Myriad Pro" w:hAnsi="Myriad Pro"/>
        </w:rPr>
      </w:pPr>
      <w:r>
        <w:rPr>
          <w:rFonts w:ascii="Myriad Pro" w:hAnsi="Myriad Pro"/>
        </w:rPr>
        <w:t>LGTBQ+ History Month Kickoff Program</w:t>
      </w:r>
    </w:p>
    <w:p w14:paraId="784D8D85" w14:textId="77777777" w:rsidR="00B01362" w:rsidRDefault="00B01362" w:rsidP="00B01362">
      <w:pPr>
        <w:pStyle w:val="ListParagraph"/>
        <w:numPr>
          <w:ilvl w:val="0"/>
          <w:numId w:val="0"/>
        </w:numPr>
        <w:ind w:left="1440"/>
        <w:rPr>
          <w:rFonts w:ascii="Myriad Pro" w:hAnsi="Myriad Pro"/>
        </w:rPr>
      </w:pPr>
    </w:p>
    <w:p w14:paraId="43A81B4A" w14:textId="46E1C29F" w:rsidR="0010584E"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w:t>
      </w:r>
      <w:r w:rsidR="005F76E2">
        <w:rPr>
          <w:rFonts w:ascii="Myriad Pro" w:hAnsi="Myriad Pro"/>
        </w:rPr>
        <w:t>n</w:t>
      </w:r>
      <w:r w:rsidR="002833EE">
        <w:rPr>
          <w:rFonts w:ascii="Myriad Pro" w:hAnsi="Myriad Pro"/>
        </w:rPr>
        <w:t xml:space="preserve">ally </w:t>
      </w:r>
    </w:p>
    <w:p w14:paraId="4DE219A8" w14:textId="77777777" w:rsidR="005F76E2" w:rsidRPr="001E1AF6" w:rsidRDefault="005F76E2" w:rsidP="005F76E2">
      <w:pPr>
        <w:pStyle w:val="ListParagraph"/>
        <w:numPr>
          <w:ilvl w:val="0"/>
          <w:numId w:val="0"/>
        </w:numPr>
        <w:ind w:left="1440"/>
        <w:rPr>
          <w:rFonts w:ascii="Myriad Pro" w:hAnsi="Myriad Pro"/>
        </w:rPr>
      </w:pPr>
    </w:p>
    <w:p w14:paraId="5AF1925C" w14:textId="152C48DC" w:rsidR="0010584E" w:rsidRPr="001E1AF6" w:rsidRDefault="00086E60" w:rsidP="001E1AF6">
      <w:pPr>
        <w:pStyle w:val="ListParagraph"/>
        <w:numPr>
          <w:ilvl w:val="1"/>
          <w:numId w:val="2"/>
        </w:numPr>
        <w:rPr>
          <w:rFonts w:ascii="Myriad Pro" w:hAnsi="Myriad Pro"/>
          <w:lang w:val="es-MX"/>
        </w:rPr>
      </w:pPr>
      <w:r w:rsidRPr="001E1AF6">
        <w:rPr>
          <w:rFonts w:ascii="Myriad Pro" w:hAnsi="Myriad Pro"/>
          <w:lang w:val="es-MX"/>
        </w:rPr>
        <w:t>Fernando Velez</w:t>
      </w:r>
      <w:r w:rsidR="002833EE" w:rsidRPr="001E1AF6">
        <w:rPr>
          <w:rFonts w:ascii="Myriad Pro" w:hAnsi="Myriad Pro"/>
          <w:lang w:val="es-MX"/>
        </w:rPr>
        <w:t xml:space="preserve"> Event</w:t>
      </w:r>
      <w:r w:rsidRPr="001E1AF6">
        <w:rPr>
          <w:rFonts w:ascii="Myriad Pro" w:hAnsi="Myriad Pro"/>
          <w:lang w:val="es-MX"/>
        </w:rPr>
        <w:t>, Queer Comic</w:t>
      </w:r>
      <w:r w:rsidR="00BB2A81" w:rsidRPr="001E1AF6">
        <w:rPr>
          <w:rFonts w:ascii="Myriad Pro" w:hAnsi="Myriad Pro"/>
          <w:lang w:val="es-MX"/>
        </w:rPr>
        <w:t xml:space="preserve"> – </w:t>
      </w:r>
      <w:r w:rsidR="003B14DF" w:rsidRPr="001E1AF6">
        <w:rPr>
          <w:rFonts w:ascii="Myriad Pro" w:hAnsi="Myriad Pro"/>
          <w:lang w:val="es-MX"/>
        </w:rPr>
        <w:t>Eloy Garcia</w:t>
      </w:r>
    </w:p>
    <w:p w14:paraId="47A8AD68" w14:textId="77777777" w:rsidR="005F76E2" w:rsidRPr="005F76E2" w:rsidRDefault="005F76E2" w:rsidP="005F76E2">
      <w:pPr>
        <w:pStyle w:val="ListParagraph"/>
        <w:numPr>
          <w:ilvl w:val="0"/>
          <w:numId w:val="0"/>
        </w:numPr>
        <w:ind w:left="1440"/>
        <w:rPr>
          <w:rFonts w:ascii="Myriad Pro" w:hAnsi="Myriad Pro"/>
        </w:rPr>
      </w:pPr>
    </w:p>
    <w:p w14:paraId="07BDA03C" w14:textId="75292CCD" w:rsidR="0010584E" w:rsidRPr="001E1AF6" w:rsidRDefault="00BB2A81" w:rsidP="001E1AF6">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2988708D" w14:textId="77777777" w:rsidR="005F76E2" w:rsidRDefault="005F76E2" w:rsidP="005F76E2">
      <w:pPr>
        <w:pStyle w:val="ListParagraph"/>
        <w:numPr>
          <w:ilvl w:val="0"/>
          <w:numId w:val="0"/>
        </w:numPr>
        <w:ind w:left="1440"/>
        <w:rPr>
          <w:rFonts w:ascii="Myriad Pro" w:hAnsi="Myriad Pro"/>
        </w:rPr>
      </w:pPr>
    </w:p>
    <w:p w14:paraId="7BB3999A" w14:textId="527D129F"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w:t>
      </w:r>
      <w:r w:rsidR="005F76E2">
        <w:rPr>
          <w:rFonts w:ascii="Myriad Pro" w:hAnsi="Myriad Pro"/>
        </w:rPr>
        <w:t>n</w:t>
      </w:r>
      <w:r w:rsidR="002833EE">
        <w:rPr>
          <w:rFonts w:ascii="Myriad Pro" w:hAnsi="Myriad Pro"/>
        </w:rPr>
        <w:t>ally</w:t>
      </w:r>
    </w:p>
    <w:p w14:paraId="204F9A4C" w14:textId="50738B4B" w:rsidR="003B14DF" w:rsidRPr="0010584E" w:rsidRDefault="003B14DF" w:rsidP="005F76E2">
      <w:pPr>
        <w:pStyle w:val="ListParagraph"/>
        <w:numPr>
          <w:ilvl w:val="0"/>
          <w:numId w:val="0"/>
        </w:numPr>
        <w:ind w:left="1440"/>
        <w:rPr>
          <w:rFonts w:ascii="Myriad Pro" w:hAnsi="Myriad Pro"/>
        </w:rPr>
      </w:pPr>
      <w:r w:rsidRPr="0010584E">
        <w:rPr>
          <w:rFonts w:ascii="Myriad Pro" w:hAnsi="Myriad Pro"/>
        </w:rPr>
        <w:t>Student-Faculty Research Panel</w:t>
      </w:r>
    </w:p>
    <w:p w14:paraId="78BB7075" w14:textId="77777777" w:rsidR="005F76E2" w:rsidRDefault="005F76E2" w:rsidP="005F76E2">
      <w:pPr>
        <w:pStyle w:val="ListParagraph"/>
        <w:numPr>
          <w:ilvl w:val="0"/>
          <w:numId w:val="0"/>
        </w:numPr>
        <w:ind w:left="1440"/>
        <w:rPr>
          <w:rFonts w:ascii="Myriad Pro" w:hAnsi="Myriad Pro"/>
        </w:rPr>
      </w:pPr>
    </w:p>
    <w:p w14:paraId="77E32D49" w14:textId="43A70018" w:rsidR="003B14DF" w:rsidRDefault="003B14DF" w:rsidP="003B14DF">
      <w:pPr>
        <w:pStyle w:val="ListParagraph"/>
        <w:numPr>
          <w:ilvl w:val="1"/>
          <w:numId w:val="2"/>
        </w:numPr>
        <w:rPr>
          <w:rFonts w:ascii="Myriad Pro" w:hAnsi="Myriad Pro"/>
        </w:rPr>
      </w:pPr>
      <w:r>
        <w:rPr>
          <w:rFonts w:ascii="Myriad Pro" w:hAnsi="Myriad Pro"/>
        </w:rPr>
        <w:t>Film/Movie Discussion</w:t>
      </w:r>
    </w:p>
    <w:p w14:paraId="49E91CA1" w14:textId="77777777" w:rsidR="005F76E2" w:rsidRDefault="005F76E2" w:rsidP="005F76E2">
      <w:pPr>
        <w:pStyle w:val="ListParagraph"/>
        <w:numPr>
          <w:ilvl w:val="0"/>
          <w:numId w:val="0"/>
        </w:numPr>
        <w:ind w:left="1440"/>
        <w:rPr>
          <w:rFonts w:ascii="Myriad Pro" w:hAnsi="Myriad Pro"/>
        </w:rPr>
      </w:pPr>
    </w:p>
    <w:p w14:paraId="4567DAC4" w14:textId="17F26A6A"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p>
    <w:p w14:paraId="0251EB6A" w14:textId="489B1AE5" w:rsidR="00BD1934" w:rsidRPr="00BD1934" w:rsidRDefault="00961706"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2"/>
      <w:headerReference w:type="default" r:id="rId13"/>
      <w:footerReference w:type="default" r:id="rId14"/>
      <w:headerReference w:type="first" r:id="rId15"/>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B01362"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1362">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B01362"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D1329"/>
    <w:rsid w:val="001E1AF6"/>
    <w:rsid w:val="001F70D8"/>
    <w:rsid w:val="00201112"/>
    <w:rsid w:val="002833EE"/>
    <w:rsid w:val="002F30A4"/>
    <w:rsid w:val="003364D2"/>
    <w:rsid w:val="003773C6"/>
    <w:rsid w:val="003B14DF"/>
    <w:rsid w:val="003D3C9F"/>
    <w:rsid w:val="00441F15"/>
    <w:rsid w:val="00442D4D"/>
    <w:rsid w:val="00471013"/>
    <w:rsid w:val="004C55BB"/>
    <w:rsid w:val="004F354D"/>
    <w:rsid w:val="0053117E"/>
    <w:rsid w:val="005679AB"/>
    <w:rsid w:val="0059188E"/>
    <w:rsid w:val="005B099E"/>
    <w:rsid w:val="005F76E2"/>
    <w:rsid w:val="00623A88"/>
    <w:rsid w:val="00632010"/>
    <w:rsid w:val="006661F7"/>
    <w:rsid w:val="006A75CA"/>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61706"/>
    <w:rsid w:val="00976909"/>
    <w:rsid w:val="009C3532"/>
    <w:rsid w:val="00A541C5"/>
    <w:rsid w:val="00A631A1"/>
    <w:rsid w:val="00A95798"/>
    <w:rsid w:val="00AC0BD8"/>
    <w:rsid w:val="00AC29D5"/>
    <w:rsid w:val="00AD72E5"/>
    <w:rsid w:val="00AF0972"/>
    <w:rsid w:val="00B0136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B2228"/>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qp4718kHxEemzvE77g6BF1wHQIZpSHBMixJIZWZVDXhUQ1JBN1RJOUtJNTFXMUc2VVRQV1dUQlE4NSQlQCN0PWcu"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2.xml><?xml version="1.0" encoding="utf-8"?>
<ds:datastoreItem xmlns:ds="http://schemas.openxmlformats.org/officeDocument/2006/customXml" ds:itemID="{849A22AC-C208-4353-83FC-ABA88A906A9C}">
  <ds:schemaRefs>
    <ds:schemaRef ds:uri="http://schemas.microsoft.com/office/2006/metadata/properties"/>
    <ds:schemaRef ds:uri="http://purl.org/dc/terms/"/>
    <ds:schemaRef ds:uri="http://schemas.microsoft.com/office/2006/documentManagement/types"/>
    <ds:schemaRef ds:uri="http://purl.org/dc/dcmitype/"/>
    <ds:schemaRef ds:uri="f3706948-157f-48e0-a668-2bfdf73cc0cd"/>
    <ds:schemaRef ds:uri="http://purl.org/dc/elements/1.1/"/>
    <ds:schemaRef ds:uri="c62e16ed-7672-4512-8f7d-5cb12c405d8f"/>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322125-706D-4673-8914-7972A706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8</Words>
  <Characters>845</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9-16T21:33:00Z</dcterms:created>
  <dcterms:modified xsi:type="dcterms:W3CDTF">2021-09-16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